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6EFA" w14:textId="7E0625B7" w:rsidR="00B22FB7" w:rsidRPr="006C65E1" w:rsidRDefault="0044008B">
      <w:pPr>
        <w:rPr>
          <w:b/>
          <w:bCs/>
          <w:sz w:val="40"/>
          <w:szCs w:val="40"/>
        </w:rPr>
      </w:pPr>
      <w:r w:rsidRPr="0044008B">
        <w:rPr>
          <w:b/>
          <w:bCs/>
          <w:sz w:val="40"/>
          <w:szCs w:val="40"/>
        </w:rPr>
        <w:t>Using the Concurrent function to test performance</w:t>
      </w:r>
    </w:p>
    <w:p w14:paraId="3D6E4950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to </w:t>
      </w:r>
      <w:hyperlink r:id="rId5" w:tgtFrame="az-portal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.</w:t>
      </w:r>
    </w:p>
    <w:p w14:paraId="4AFF61F8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Home screen select </w:t>
      </w:r>
      <w:r>
        <w:rPr>
          <w:rStyle w:val="Strong"/>
          <w:rFonts w:ascii="Segoe UI" w:hAnsi="Segoe UI" w:cs="Segoe UI"/>
          <w:color w:val="171717"/>
        </w:rPr>
        <w:t>Canvas app from blank</w:t>
      </w:r>
      <w:r>
        <w:rPr>
          <w:rFonts w:ascii="Segoe UI" w:hAnsi="Segoe UI" w:cs="Segoe UI"/>
          <w:color w:val="171717"/>
        </w:rPr>
        <w:t>.</w:t>
      </w:r>
    </w:p>
    <w:p w14:paraId="425E541D" w14:textId="316EED65" w:rsidR="00B27CE3" w:rsidRDefault="00B27CE3" w:rsidP="00B27CE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1786D4C" wp14:editId="42722E81">
            <wp:extent cx="2884170" cy="2561590"/>
            <wp:effectExtent l="0" t="0" r="0" b="0"/>
            <wp:docPr id="6" name="Picture 6" descr="Screenshot of the Canvas app from blank fea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Canvas app from blank feature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170" cy="256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C164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ame your app </w:t>
      </w:r>
      <w:r>
        <w:rPr>
          <w:rStyle w:val="Strong"/>
          <w:rFonts w:ascii="Segoe UI" w:hAnsi="Segoe UI" w:cs="Segoe UI"/>
          <w:color w:val="171717"/>
        </w:rPr>
        <w:t xml:space="preserve">New </w:t>
      </w:r>
      <w:proofErr w:type="gramStart"/>
      <w:r>
        <w:rPr>
          <w:rStyle w:val="Strong"/>
          <w:rFonts w:ascii="Segoe UI" w:hAnsi="Segoe UI" w:cs="Segoe UI"/>
          <w:color w:val="171717"/>
        </w:rPr>
        <w:t>App</w:t>
      </w:r>
      <w:r>
        <w:rPr>
          <w:rFonts w:ascii="Segoe UI" w:hAnsi="Segoe UI" w:cs="Segoe UI"/>
          <w:color w:val="171717"/>
        </w:rPr>
        <w:t> ,</w:t>
      </w:r>
      <w:proofErr w:type="gramEnd"/>
      <w:r>
        <w:rPr>
          <w:rFonts w:ascii="Segoe UI" w:hAnsi="Segoe UI" w:cs="Segoe UI"/>
          <w:color w:val="171717"/>
        </w:rPr>
        <w:t xml:space="preserve"> format </w:t>
      </w:r>
      <w:r>
        <w:rPr>
          <w:rStyle w:val="Strong"/>
          <w:rFonts w:ascii="Segoe UI" w:hAnsi="Segoe UI" w:cs="Segoe UI"/>
          <w:color w:val="171717"/>
        </w:rPr>
        <w:t>Tablet</w:t>
      </w:r>
      <w:r>
        <w:rPr>
          <w:rFonts w:ascii="Segoe UI" w:hAnsi="Segoe UI" w:cs="Segoe UI"/>
          <w:color w:val="171717"/>
        </w:rPr>
        <w:t> and click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6B80DF89" w14:textId="0F89F601" w:rsidR="00B27CE3" w:rsidRDefault="00B27CE3" w:rsidP="00B27CE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405E0A4" wp14:editId="07B6EC0A">
            <wp:extent cx="5731510" cy="3677920"/>
            <wp:effectExtent l="0" t="0" r="2540" b="0"/>
            <wp:docPr id="5" name="Picture 5" descr="Screenshot of the new app named New UI App with Creat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of the new app named New UI App with Create button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C6C2D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 xml:space="preserve"> tab and add a button, name it </w:t>
      </w:r>
      <w:proofErr w:type="spellStart"/>
      <w:r>
        <w:rPr>
          <w:rFonts w:ascii="Segoe UI" w:hAnsi="Segoe UI" w:cs="Segoe UI"/>
          <w:color w:val="171717"/>
        </w:rPr>
        <w:t>button_Collection</w:t>
      </w:r>
      <w:proofErr w:type="spellEnd"/>
      <w:r>
        <w:rPr>
          <w:rFonts w:ascii="Segoe UI" w:hAnsi="Segoe UI" w:cs="Segoe UI"/>
          <w:color w:val="171717"/>
        </w:rPr>
        <w:t>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 Collection and set its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to this formula:</w:t>
      </w:r>
    </w:p>
    <w:p w14:paraId="599ED948" w14:textId="75785332" w:rsidR="00B27CE3" w:rsidRDefault="00B27CE3" w:rsidP="00B27CE3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lastRenderedPageBreak/>
        <w:t>PowerApps Formula</w:t>
      </w:r>
    </w:p>
    <w:p w14:paraId="3E027E51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Set(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tart,Now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));</w:t>
      </w:r>
    </w:p>
    <w:p w14:paraId="00B4B721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lear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Frui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, </w:t>
      </w:r>
    </w:p>
    <w:p w14:paraId="2FE22E54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banana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49},</w:t>
      </w:r>
    </w:p>
    <w:p w14:paraId="13180EFB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each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12},</w:t>
      </w:r>
    </w:p>
    <w:p w14:paraId="1D03769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strawberry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99},</w:t>
      </w:r>
    </w:p>
    <w:p w14:paraId="28E9079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app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0.98},</w:t>
      </w:r>
    </w:p>
    <w:p w14:paraId="0ED4D25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orange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49},</w:t>
      </w:r>
    </w:p>
    <w:p w14:paraId="1595D7FE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ear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0.97},</w:t>
      </w:r>
    </w:p>
    <w:p w14:paraId="308BE395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cantaloupe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3.99},</w:t>
      </w:r>
    </w:p>
    <w:p w14:paraId="01A6A51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ineapp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49},</w:t>
      </w:r>
    </w:p>
    <w:p w14:paraId="7117DF92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herry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4.99},</w:t>
      </w:r>
    </w:p>
    <w:p w14:paraId="3BE8CA6E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mango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99}</w:t>
      </w:r>
    </w:p>
    <w:p w14:paraId="6CAAB83F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);</w:t>
      </w:r>
    </w:p>
    <w:p w14:paraId="6C6B445E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lear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Vegetable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</w:t>
      </w:r>
    </w:p>
    <w:p w14:paraId="6A2AB12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arrot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95},</w:t>
      </w:r>
    </w:p>
    <w:p w14:paraId="02DBDBE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lettuc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69},</w:t>
      </w:r>
    </w:p>
    <w:p w14:paraId="478FC425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otato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5.14},</w:t>
      </w:r>
    </w:p>
    <w:p w14:paraId="7164A51E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zuccini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99},</w:t>
      </w:r>
    </w:p>
    <w:p w14:paraId="3D1F736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broccoli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49},</w:t>
      </w:r>
    </w:p>
    <w:p w14:paraId="7A9AE180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abbag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48},</w:t>
      </w:r>
    </w:p>
    <w:p w14:paraId="22C9D65A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elery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65},</w:t>
      </w:r>
    </w:p>
    <w:p w14:paraId="3430EF12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asparagus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",   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 Category: "vegetable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99},</w:t>
      </w:r>
    </w:p>
    <w:p w14:paraId="54505E1A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ka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99},</w:t>
      </w:r>
    </w:p>
    <w:p w14:paraId="2A37001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cauliflower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",   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ategory: "vegetable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3.24});</w:t>
      </w:r>
    </w:p>
    <w:p w14:paraId="1B0C04E5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Set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peed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 Text(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DateDiff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tar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 Now(), Milliseconds)));</w:t>
      </w:r>
    </w:p>
    <w:p w14:paraId="37248D0C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 a label, set its </w:t>
      </w:r>
      <w:proofErr w:type="spellStart"/>
      <w:r>
        <w:rPr>
          <w:rStyle w:val="Strong"/>
          <w:rFonts w:ascii="Segoe UI" w:hAnsi="Segoe UI" w:cs="Segoe UI"/>
          <w:color w:val="171717"/>
        </w:rPr>
        <w:t>BorderThickness</w:t>
      </w:r>
      <w:proofErr w:type="spellEnd"/>
      <w:r>
        <w:rPr>
          <w:rFonts w:ascii="Segoe UI" w:hAnsi="Segoe UI" w:cs="Segoe UI"/>
          <w:color w:val="171717"/>
        </w:rPr>
        <w:t xml:space="preserve"> property to 3, rename it to </w:t>
      </w:r>
      <w:proofErr w:type="spellStart"/>
      <w:r>
        <w:rPr>
          <w:rFonts w:ascii="Segoe UI" w:hAnsi="Segoe UI" w:cs="Segoe UI"/>
          <w:color w:val="171717"/>
        </w:rPr>
        <w:t>SpeedCollect</w:t>
      </w:r>
      <w:proofErr w:type="spellEnd"/>
      <w:r>
        <w:rPr>
          <w:rFonts w:ascii="Segoe UI" w:hAnsi="Segoe UI" w:cs="Segoe UI"/>
          <w:color w:val="171717"/>
        </w:rPr>
        <w:t>, and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:</w:t>
      </w:r>
    </w:p>
    <w:p w14:paraId="1043E69F" w14:textId="7763171A" w:rsidR="00B27CE3" w:rsidRDefault="00B27CE3" w:rsidP="00B27CE3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17F30C6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peedCollect</w:t>
      </w:r>
      <w:proofErr w:type="spellEnd"/>
    </w:p>
    <w:p w14:paraId="622F6617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Press and hold </w:t>
      </w:r>
      <w:r>
        <w:rPr>
          <w:rStyle w:val="Strong"/>
          <w:rFonts w:ascii="Segoe UI" w:hAnsi="Segoe UI" w:cs="Segoe UI"/>
          <w:color w:val="171717"/>
        </w:rPr>
        <w:t xml:space="preserve">Alt </w:t>
      </w:r>
      <w:proofErr w:type="gramStart"/>
      <w:r>
        <w:rPr>
          <w:rStyle w:val="Strong"/>
          <w:rFonts w:ascii="Segoe UI" w:hAnsi="Segoe UI" w:cs="Segoe UI"/>
          <w:color w:val="171717"/>
        </w:rPr>
        <w:t>Key</w:t>
      </w:r>
      <w:r>
        <w:rPr>
          <w:rFonts w:ascii="Segoe UI" w:hAnsi="Segoe UI" w:cs="Segoe UI"/>
          <w:color w:val="171717"/>
        </w:rPr>
        <w:t>, and</w:t>
      </w:r>
      <w:proofErr w:type="gramEnd"/>
      <w:r>
        <w:rPr>
          <w:rFonts w:ascii="Segoe UI" w:hAnsi="Segoe UI" w:cs="Segoe UI"/>
          <w:color w:val="171717"/>
        </w:rPr>
        <w:t xml:space="preserve"> select the </w:t>
      </w:r>
      <w:r>
        <w:rPr>
          <w:rStyle w:val="Strong"/>
          <w:rFonts w:ascii="Segoe UI" w:hAnsi="Segoe UI" w:cs="Segoe UI"/>
          <w:color w:val="171717"/>
        </w:rPr>
        <w:t>Collection Button</w:t>
      </w:r>
      <w:r>
        <w:rPr>
          <w:rFonts w:ascii="Segoe UI" w:hAnsi="Segoe UI" w:cs="Segoe UI"/>
          <w:color w:val="171717"/>
        </w:rPr>
        <w:t xml:space="preserve"> control (This will create two collections named </w:t>
      </w:r>
      <w:proofErr w:type="spellStart"/>
      <w:r>
        <w:rPr>
          <w:rFonts w:ascii="Segoe UI" w:hAnsi="Segoe UI" w:cs="Segoe UI"/>
          <w:color w:val="171717"/>
        </w:rPr>
        <w:t>collectFruit</w:t>
      </w:r>
      <w:proofErr w:type="spellEnd"/>
      <w:r>
        <w:rPr>
          <w:rFonts w:ascii="Segoe UI" w:hAnsi="Segoe UI" w:cs="Segoe UI"/>
          <w:color w:val="171717"/>
        </w:rPr>
        <w:t xml:space="preserve"> and </w:t>
      </w:r>
      <w:proofErr w:type="spellStart"/>
      <w:r>
        <w:rPr>
          <w:rFonts w:ascii="Segoe UI" w:hAnsi="Segoe UI" w:cs="Segoe UI"/>
          <w:color w:val="171717"/>
        </w:rPr>
        <w:t>collectVegetable</w:t>
      </w:r>
      <w:proofErr w:type="spellEnd"/>
      <w:r>
        <w:rPr>
          <w:rFonts w:ascii="Segoe UI" w:hAnsi="Segoe UI" w:cs="Segoe UI"/>
          <w:color w:val="171717"/>
        </w:rPr>
        <w:t xml:space="preserve">. The </w:t>
      </w:r>
      <w:proofErr w:type="spellStart"/>
      <w:r>
        <w:rPr>
          <w:rFonts w:ascii="Segoe UI" w:hAnsi="Segoe UI" w:cs="Segoe UI"/>
          <w:color w:val="171717"/>
        </w:rPr>
        <w:t>SpeedCollect</w:t>
      </w:r>
      <w:proofErr w:type="spellEnd"/>
      <w:r>
        <w:rPr>
          <w:rFonts w:ascii="Segoe UI" w:hAnsi="Segoe UI" w:cs="Segoe UI"/>
          <w:color w:val="171717"/>
        </w:rPr>
        <w:t xml:space="preserve"> label will display in milliseconds the amount of time it took to run the process information.).</w:t>
      </w:r>
    </w:p>
    <w:p w14:paraId="4F6C73AB" w14:textId="26361D3B" w:rsidR="00B27CE3" w:rsidRDefault="00B27CE3" w:rsidP="00B27CE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drawing>
          <wp:inline distT="0" distB="0" distL="0" distR="0" wp14:anchorId="6087B9EF" wp14:editId="3F687AA7">
            <wp:extent cx="5731510" cy="1246505"/>
            <wp:effectExtent l="0" t="0" r="2540" b="0"/>
            <wp:docPr id="4" name="Picture 4" descr="Screenshot of the Collection Button control with three displayed and highlighted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Collection Button control with three displayed and highlighted.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4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E55DE" w14:textId="77777777" w:rsidR="00B27CE3" w:rsidRDefault="00B27CE3" w:rsidP="00B27CE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The </w:t>
      </w:r>
      <w:proofErr w:type="spellStart"/>
      <w:r>
        <w:rPr>
          <w:rFonts w:ascii="Segoe UI" w:hAnsi="Segoe UI" w:cs="Segoe UI"/>
          <w:color w:val="171717"/>
        </w:rPr>
        <w:t>lbl_SpeedCollect</w:t>
      </w:r>
      <w:proofErr w:type="spellEnd"/>
      <w:r>
        <w:rPr>
          <w:rFonts w:ascii="Segoe UI" w:hAnsi="Segoe UI" w:cs="Segoe UI"/>
          <w:color w:val="171717"/>
        </w:rPr>
        <w:t xml:space="preserve"> shows the amount of time it took to run the </w:t>
      </w:r>
      <w:proofErr w:type="spellStart"/>
      <w:r>
        <w:rPr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 xml:space="preserve"> process.</w:t>
      </w:r>
    </w:p>
    <w:p w14:paraId="6B50EAF4" w14:textId="77777777" w:rsidR="00B27CE3" w:rsidRDefault="00B27CE3" w:rsidP="00B27CE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Now </w:t>
      </w:r>
      <w:proofErr w:type="spellStart"/>
      <w:proofErr w:type="gramStart"/>
      <w:r>
        <w:rPr>
          <w:rFonts w:ascii="Segoe UI" w:hAnsi="Segoe UI" w:cs="Segoe UI"/>
          <w:color w:val="171717"/>
        </w:rPr>
        <w:t>lets</w:t>
      </w:r>
      <w:proofErr w:type="spellEnd"/>
      <w:proofErr w:type="gramEnd"/>
      <w:r>
        <w:rPr>
          <w:rFonts w:ascii="Segoe UI" w:hAnsi="Segoe UI" w:cs="Segoe UI"/>
          <w:color w:val="171717"/>
        </w:rPr>
        <w:t xml:space="preserve"> add the Concurrent function and check the performance.</w:t>
      </w:r>
    </w:p>
    <w:p w14:paraId="1A529385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 xml:space="preserve"> tab and add a button, name it </w:t>
      </w:r>
      <w:proofErr w:type="spellStart"/>
      <w:r>
        <w:rPr>
          <w:rFonts w:ascii="Segoe UI" w:hAnsi="Segoe UI" w:cs="Segoe UI"/>
          <w:color w:val="171717"/>
        </w:rPr>
        <w:t>button_Concurrent</w:t>
      </w:r>
      <w:proofErr w:type="spellEnd"/>
      <w:r>
        <w:rPr>
          <w:rFonts w:ascii="Segoe UI" w:hAnsi="Segoe UI" w:cs="Segoe UI"/>
          <w:color w:val="171717"/>
        </w:rPr>
        <w:t>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 Concurrent and set its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to this formula:</w:t>
      </w:r>
    </w:p>
    <w:p w14:paraId="6CF218F9" w14:textId="66B90CE3" w:rsidR="00B27CE3" w:rsidRDefault="00B27CE3" w:rsidP="00B27CE3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1EB5097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Set(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tart,Now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));</w:t>
      </w:r>
    </w:p>
    <w:p w14:paraId="2239ABC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oncurrent(</w:t>
      </w:r>
      <w:proofErr w:type="gramEnd"/>
    </w:p>
    <w:p w14:paraId="19806B1B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lear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Frui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, </w:t>
      </w:r>
    </w:p>
    <w:p w14:paraId="6E99B4E9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banana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49},</w:t>
      </w:r>
    </w:p>
    <w:p w14:paraId="19BE4123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each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12},</w:t>
      </w:r>
    </w:p>
    <w:p w14:paraId="32D5A42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strawberry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99},</w:t>
      </w:r>
    </w:p>
    <w:p w14:paraId="4907F843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app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0.98},</w:t>
      </w:r>
    </w:p>
    <w:p w14:paraId="51CBF8BB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orange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49},</w:t>
      </w:r>
    </w:p>
    <w:p w14:paraId="19120856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ear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0.97},</w:t>
      </w:r>
    </w:p>
    <w:p w14:paraId="63D67C05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cantaloupe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3.99},</w:t>
      </w:r>
    </w:p>
    <w:p w14:paraId="3660AF2C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ineapp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49},</w:t>
      </w:r>
    </w:p>
    <w:p w14:paraId="362CFF48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herry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4.99},</w:t>
      </w:r>
    </w:p>
    <w:p w14:paraId="774A2DE4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mango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fruit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99}</w:t>
      </w:r>
    </w:p>
    <w:p w14:paraId="73CF81A1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),</w:t>
      </w:r>
    </w:p>
    <w:p w14:paraId="7AACFCCA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lear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Vegetable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</w:t>
      </w:r>
    </w:p>
    <w:p w14:paraId="596AC299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arrot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.95},</w:t>
      </w:r>
    </w:p>
    <w:p w14:paraId="6FB8531A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lettuc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69},</w:t>
      </w:r>
    </w:p>
    <w:p w14:paraId="0D58FF64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potato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5.14},</w:t>
      </w:r>
    </w:p>
    <w:p w14:paraId="2A4A4505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zuccini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99},</w:t>
      </w:r>
    </w:p>
    <w:p w14:paraId="7E46924D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broccoli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49},</w:t>
      </w:r>
    </w:p>
    <w:p w14:paraId="74678ABB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abbag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48},</w:t>
      </w:r>
    </w:p>
    <w:p w14:paraId="43422464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celery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65},</w:t>
      </w:r>
    </w:p>
    <w:p w14:paraId="5B7ADEED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asparagus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.99},</w:t>
      </w:r>
    </w:p>
    <w:p w14:paraId="13C718B2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{Name: "kale"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 xml:space="preserve">    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.99},</w:t>
      </w:r>
    </w:p>
    <w:p w14:paraId="580B1C09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Name: "cauliflower"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  <w:t>Category: "vegetable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",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AvgCost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3.24}));</w:t>
      </w:r>
    </w:p>
    <w:p w14:paraId="3D3F6807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Set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peedConcurren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 Text(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DateDiff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tar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 Now(), Milliseconds)));</w:t>
      </w:r>
    </w:p>
    <w:p w14:paraId="44869774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 a label, set its </w:t>
      </w:r>
      <w:proofErr w:type="spellStart"/>
      <w:r>
        <w:rPr>
          <w:rStyle w:val="Strong"/>
          <w:rFonts w:ascii="Segoe UI" w:hAnsi="Segoe UI" w:cs="Segoe UI"/>
          <w:color w:val="171717"/>
        </w:rPr>
        <w:t>BorderThickness</w:t>
      </w:r>
      <w:proofErr w:type="spellEnd"/>
      <w:r>
        <w:rPr>
          <w:rFonts w:ascii="Segoe UI" w:hAnsi="Segoe UI" w:cs="Segoe UI"/>
          <w:color w:val="171717"/>
        </w:rPr>
        <w:t xml:space="preserve"> property to 3, rename it to </w:t>
      </w:r>
      <w:proofErr w:type="spellStart"/>
      <w:r>
        <w:rPr>
          <w:rFonts w:ascii="Segoe UI" w:hAnsi="Segoe UI" w:cs="Segoe UI"/>
          <w:color w:val="171717"/>
        </w:rPr>
        <w:t>SpeedConcurrent</w:t>
      </w:r>
      <w:proofErr w:type="spellEnd"/>
      <w:r>
        <w:rPr>
          <w:rFonts w:ascii="Segoe UI" w:hAnsi="Segoe UI" w:cs="Segoe UI"/>
          <w:color w:val="171717"/>
        </w:rPr>
        <w:t>, and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:</w:t>
      </w:r>
    </w:p>
    <w:p w14:paraId="7A6D1ED8" w14:textId="2A562735" w:rsidR="00B27CE3" w:rsidRDefault="00B27CE3" w:rsidP="00B27CE3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47453F47" w14:textId="77777777" w:rsidR="00B27CE3" w:rsidRDefault="00B27CE3" w:rsidP="00B27CE3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SpeedConcurrent</w:t>
      </w:r>
      <w:proofErr w:type="spellEnd"/>
    </w:p>
    <w:p w14:paraId="4699558B" w14:textId="77777777" w:rsidR="00B27CE3" w:rsidRDefault="00B27CE3" w:rsidP="00B27CE3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Press and hold </w:t>
      </w:r>
      <w:r>
        <w:rPr>
          <w:rStyle w:val="Strong"/>
          <w:rFonts w:ascii="Segoe UI" w:hAnsi="Segoe UI" w:cs="Segoe UI"/>
          <w:color w:val="171717"/>
        </w:rPr>
        <w:t xml:space="preserve">Alt </w:t>
      </w:r>
      <w:proofErr w:type="gramStart"/>
      <w:r>
        <w:rPr>
          <w:rStyle w:val="Strong"/>
          <w:rFonts w:ascii="Segoe UI" w:hAnsi="Segoe UI" w:cs="Segoe UI"/>
          <w:color w:val="171717"/>
        </w:rPr>
        <w:t>Key</w:t>
      </w:r>
      <w:r>
        <w:rPr>
          <w:rFonts w:ascii="Segoe UI" w:hAnsi="Segoe UI" w:cs="Segoe UI"/>
          <w:color w:val="171717"/>
        </w:rPr>
        <w:t>, and</w:t>
      </w:r>
      <w:proofErr w:type="gramEnd"/>
      <w:r>
        <w:rPr>
          <w:rFonts w:ascii="Segoe UI" w:hAnsi="Segoe UI" w:cs="Segoe UI"/>
          <w:color w:val="171717"/>
        </w:rPr>
        <w:t xml:space="preserve"> select the </w:t>
      </w:r>
      <w:r>
        <w:rPr>
          <w:rStyle w:val="Strong"/>
          <w:rFonts w:ascii="Segoe UI" w:hAnsi="Segoe UI" w:cs="Segoe UI"/>
          <w:color w:val="171717"/>
        </w:rPr>
        <w:t>Concurrent Button</w:t>
      </w:r>
      <w:r>
        <w:rPr>
          <w:rFonts w:ascii="Segoe UI" w:hAnsi="Segoe UI" w:cs="Segoe UI"/>
          <w:color w:val="171717"/>
        </w:rPr>
        <w:t xml:space="preserve"> control (This will create two collections named </w:t>
      </w:r>
      <w:proofErr w:type="spellStart"/>
      <w:r>
        <w:rPr>
          <w:rFonts w:ascii="Segoe UI" w:hAnsi="Segoe UI" w:cs="Segoe UI"/>
          <w:color w:val="171717"/>
        </w:rPr>
        <w:t>collectFruit</w:t>
      </w:r>
      <w:proofErr w:type="spellEnd"/>
      <w:r>
        <w:rPr>
          <w:rFonts w:ascii="Segoe UI" w:hAnsi="Segoe UI" w:cs="Segoe UI"/>
          <w:color w:val="171717"/>
        </w:rPr>
        <w:t xml:space="preserve"> and </w:t>
      </w:r>
      <w:proofErr w:type="spellStart"/>
      <w:r>
        <w:rPr>
          <w:rFonts w:ascii="Segoe UI" w:hAnsi="Segoe UI" w:cs="Segoe UI"/>
          <w:color w:val="171717"/>
        </w:rPr>
        <w:t>collectVegetable</w:t>
      </w:r>
      <w:proofErr w:type="spellEnd"/>
      <w:r>
        <w:rPr>
          <w:rFonts w:ascii="Segoe UI" w:hAnsi="Segoe UI" w:cs="Segoe UI"/>
          <w:color w:val="171717"/>
        </w:rPr>
        <w:t xml:space="preserve">. The </w:t>
      </w:r>
      <w:proofErr w:type="spellStart"/>
      <w:r>
        <w:rPr>
          <w:rFonts w:ascii="Segoe UI" w:hAnsi="Segoe UI" w:cs="Segoe UI"/>
          <w:color w:val="171717"/>
        </w:rPr>
        <w:t>SpeedConcurrent</w:t>
      </w:r>
      <w:proofErr w:type="spellEnd"/>
      <w:r>
        <w:rPr>
          <w:rFonts w:ascii="Segoe UI" w:hAnsi="Segoe UI" w:cs="Segoe UI"/>
          <w:color w:val="171717"/>
        </w:rPr>
        <w:t xml:space="preserve"> label will display in millisecond the amount of time it took to run the process information.).</w:t>
      </w:r>
    </w:p>
    <w:p w14:paraId="5CA7A30D" w14:textId="02C9AB1F" w:rsidR="0087445A" w:rsidRDefault="00B27CE3" w:rsidP="00521B81">
      <w:pPr>
        <w:pStyle w:val="NormalWeb"/>
        <w:shd w:val="clear" w:color="auto" w:fill="FFFFFF"/>
        <w:ind w:left="1290"/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1F4F52B" wp14:editId="514ECBD5">
            <wp:extent cx="5731510" cy="1187450"/>
            <wp:effectExtent l="0" t="0" r="2540" b="0"/>
            <wp:docPr id="2" name="Picture 2" descr="Screenshot of the collection and concurent butt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collection and concurent buttons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44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185"/>
    <w:multiLevelType w:val="hybridMultilevel"/>
    <w:tmpl w:val="0136A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127FD"/>
    <w:multiLevelType w:val="multilevel"/>
    <w:tmpl w:val="B4162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C56773"/>
    <w:multiLevelType w:val="multilevel"/>
    <w:tmpl w:val="0CDE2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D02413"/>
    <w:multiLevelType w:val="multilevel"/>
    <w:tmpl w:val="62584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315BDF"/>
    <w:multiLevelType w:val="hybridMultilevel"/>
    <w:tmpl w:val="7E68E0B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94097C"/>
    <w:multiLevelType w:val="multilevel"/>
    <w:tmpl w:val="02829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F909F1"/>
    <w:multiLevelType w:val="multilevel"/>
    <w:tmpl w:val="24262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7B3360"/>
    <w:multiLevelType w:val="hybridMultilevel"/>
    <w:tmpl w:val="44085C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UzNjI0sjQyMrVU0lEKTi0uzszPAykwqwUA+4j8vCwAAAA="/>
  </w:docVars>
  <w:rsids>
    <w:rsidRoot w:val="006C65E1"/>
    <w:rsid w:val="00054A9F"/>
    <w:rsid w:val="00144C18"/>
    <w:rsid w:val="001D5ED7"/>
    <w:rsid w:val="001F2441"/>
    <w:rsid w:val="00212E9A"/>
    <w:rsid w:val="00345856"/>
    <w:rsid w:val="0044008B"/>
    <w:rsid w:val="004715CF"/>
    <w:rsid w:val="00521B81"/>
    <w:rsid w:val="005C62B2"/>
    <w:rsid w:val="005E7BD6"/>
    <w:rsid w:val="006157E4"/>
    <w:rsid w:val="00636025"/>
    <w:rsid w:val="006C65E1"/>
    <w:rsid w:val="00775A69"/>
    <w:rsid w:val="0084413B"/>
    <w:rsid w:val="0087445A"/>
    <w:rsid w:val="008902AA"/>
    <w:rsid w:val="009138DD"/>
    <w:rsid w:val="009E4DE0"/>
    <w:rsid w:val="00A63F46"/>
    <w:rsid w:val="00B22FB7"/>
    <w:rsid w:val="00B27CE3"/>
    <w:rsid w:val="00B43FCB"/>
    <w:rsid w:val="00C579A8"/>
    <w:rsid w:val="00CB4358"/>
    <w:rsid w:val="00D00157"/>
    <w:rsid w:val="00D650F5"/>
    <w:rsid w:val="00F8472B"/>
    <w:rsid w:val="00FB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6E33A"/>
  <w15:chartTrackingRefBased/>
  <w15:docId w15:val="{44E550E5-C13D-4ECE-9FF9-59691D42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5E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C65E1"/>
    <w:rPr>
      <w:b/>
      <w:bCs/>
    </w:rPr>
  </w:style>
  <w:style w:type="paragraph" w:styleId="NormalWeb">
    <w:name w:val="Normal (Web)"/>
    <w:basedOn w:val="Normal"/>
    <w:uiPriority w:val="99"/>
    <w:unhideWhenUsed/>
    <w:rsid w:val="006C6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B435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B4358"/>
    <w:rPr>
      <w:i/>
      <w:iCs/>
    </w:rPr>
  </w:style>
  <w:style w:type="character" w:customStyle="1" w:styleId="language">
    <w:name w:val="language"/>
    <w:basedOn w:val="DefaultParagraphFont"/>
    <w:rsid w:val="00F8472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47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472B"/>
    <w:rPr>
      <w:rFonts w:ascii="Courier New" w:eastAsia="Times New Roman" w:hAnsi="Courier New" w:cs="Courier New"/>
      <w:sz w:val="20"/>
      <w:szCs w:val="20"/>
      <w:lang w:val="en-US" w:bidi="ar-SA"/>
    </w:rPr>
  </w:style>
  <w:style w:type="character" w:styleId="HTMLCode">
    <w:name w:val="HTML Code"/>
    <w:basedOn w:val="DefaultParagraphFont"/>
    <w:uiPriority w:val="99"/>
    <w:semiHidden/>
    <w:unhideWhenUsed/>
    <w:rsid w:val="00F8472B"/>
    <w:rPr>
      <w:rFonts w:ascii="Courier New" w:eastAsia="Times New Roman" w:hAnsi="Courier New" w:cs="Courier New"/>
      <w:sz w:val="20"/>
      <w:szCs w:val="20"/>
    </w:rPr>
  </w:style>
  <w:style w:type="paragraph" w:customStyle="1" w:styleId="alert-title">
    <w:name w:val="alert-title"/>
    <w:basedOn w:val="Normal"/>
    <w:rsid w:val="00345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631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9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566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9222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038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100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16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857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87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651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0732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39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7909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568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0025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3635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1147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6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933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learn/modules/testing-performance-checks-powerapps/media/exercise-1-performance-collection.png#lightbo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make.powerapps.com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24</cp:revision>
  <dcterms:created xsi:type="dcterms:W3CDTF">2020-02-16T09:39:00Z</dcterms:created>
  <dcterms:modified xsi:type="dcterms:W3CDTF">2021-07-20T18:36:00Z</dcterms:modified>
</cp:coreProperties>
</file>